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20D4629E" w:rsidR="001C702C" w:rsidRDefault="001C702C" w:rsidP="0010663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CajuModas</w:t>
      </w:r>
      <w:proofErr w:type="spellEnd"/>
    </w:p>
    <w:p w14:paraId="47D8BCC8" w14:textId="15AEB880" w:rsidR="0010663D" w:rsidRDefault="00C15418" w:rsidP="001C702C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127C2A3F" w:rsidR="0077277A" w:rsidRDefault="000B1CB3" w:rsidP="00D71AA2">
      <w:pPr>
        <w:ind w:left="360"/>
        <w:rPr>
          <w:noProof/>
        </w:rPr>
      </w:pPr>
      <w:r w:rsidRPr="000B1CB3">
        <w:rPr>
          <w:noProof/>
        </w:rPr>
        <w:lastRenderedPageBreak/>
        <w:drawing>
          <wp:inline distT="0" distB="0" distL="0" distR="0" wp14:anchorId="7CE96DCD" wp14:editId="406D7ECA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67E8D86D" w:rsidR="00F76475" w:rsidRPr="00C15418" w:rsidRDefault="00F76475" w:rsidP="000A4924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.</w:t>
      </w:r>
    </w:p>
    <w:tbl>
      <w:tblPr>
        <w:tblStyle w:val="Tabelacomgrade"/>
        <w:tblW w:w="8652" w:type="dxa"/>
        <w:tblInd w:w="-5" w:type="dxa"/>
        <w:tblLook w:val="04A0" w:firstRow="1" w:lastRow="0" w:firstColumn="1" w:lastColumn="0" w:noHBand="0" w:noVBand="1"/>
      </w:tblPr>
      <w:tblGrid>
        <w:gridCol w:w="1417"/>
        <w:gridCol w:w="7229"/>
        <w:gridCol w:w="6"/>
      </w:tblGrid>
      <w:tr w:rsidR="00EF5C58" w:rsidRPr="00821815" w14:paraId="29A1DC7A" w14:textId="77777777" w:rsidTr="001D6E7E">
        <w:trPr>
          <w:trHeight w:val="380"/>
        </w:trPr>
        <w:tc>
          <w:tcPr>
            <w:tcW w:w="8652" w:type="dxa"/>
            <w:gridSpan w:val="3"/>
            <w:vAlign w:val="center"/>
          </w:tcPr>
          <w:p w14:paraId="4949A73E" w14:textId="0FB320F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6ADC8207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rincipal </w:t>
            </w:r>
            <w:r w:rsidR="0031440D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loja</w:t>
            </w:r>
          </w:p>
        </w:tc>
      </w:tr>
      <w:tr w:rsidR="000A0692" w14:paraId="11F03E33" w14:textId="77777777" w:rsidTr="001D6E7E">
        <w:tc>
          <w:tcPr>
            <w:tcW w:w="8652" w:type="dxa"/>
            <w:gridSpan w:val="3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2F6A5EAA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principal 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678250F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22563AF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>divulgar promoções no banner principal da loja</w:t>
            </w:r>
            <w:r w:rsidR="007D6D8F">
              <w:t xml:space="preserve"> virtual</w:t>
            </w:r>
          </w:p>
        </w:tc>
      </w:tr>
      <w:tr w:rsidR="00DF4D84" w14:paraId="27AB1691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1959EA8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950325">
              <w:t>roupas</w:t>
            </w:r>
            <w:r w:rsidR="009C7C09">
              <w:t xml:space="preserve"> mais vendida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286E264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>fazer alterações no valor e incluir ou excluir roupas dessa aba</w:t>
            </w:r>
          </w:p>
        </w:tc>
      </w:tr>
    </w:tbl>
    <w:bookmarkEnd w:id="14"/>
    <w:p w14:paraId="464C1A34" w14:textId="17AFC8AB" w:rsidR="00F76475" w:rsidRDefault="00F76475" w:rsidP="00435A87">
      <w:pPr>
        <w:pStyle w:val="Legenda"/>
        <w:spacing w:before="120"/>
        <w:jc w:val="left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865B544" w14:paraId="30784B22" w14:textId="77777777" w:rsidTr="0865B544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865B544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865B544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59E6066D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eu CPF, 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0E873A1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é redirecionado à</w:t>
            </w:r>
            <w:r w:rsidR="00A918C3">
              <w:rPr>
                <w:rFonts w:ascii="Calibri" w:eastAsia="Calibri" w:hAnsi="Calibri" w:cs="Calibri"/>
                <w:color w:val="000000" w:themeColor="text1"/>
              </w:rPr>
              <w:t xml:space="preserve"> login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com sua conta já vinculada, podendo abrir </w:t>
            </w:r>
            <w:r w:rsidR="00F83F36"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865B544" w14:paraId="51733E8B" w14:textId="77777777" w:rsidTr="0865B544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4A44F9F9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cadastrado acessa a tela de login</w:t>
            </w:r>
          </w:p>
          <w:p w14:paraId="4CC4CE4E" w14:textId="3F615D3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ce seu nome e senha</w:t>
            </w:r>
          </w:p>
          <w:p w14:paraId="278AF753" w14:textId="09A2ED24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identificar no canto superior direito sua foto, o nome do seu perfil (administrador, vendedor ou cliente) e a sua foto de cadastro ou um ícone padrão de usuário, caso não haja foto.</w:t>
            </w:r>
            <w:r w:rsidRPr="0865B544">
              <w:rPr>
                <w:rFonts w:ascii="Calibri" w:eastAsia="Calibri" w:hAnsi="Calibri" w:cs="Calibri"/>
                <w:color w:val="00B0F0"/>
              </w:rPr>
              <w:t>.</w:t>
            </w:r>
          </w:p>
        </w:tc>
      </w:tr>
    </w:tbl>
    <w:p w14:paraId="4EF3D0D4" w14:textId="74493321" w:rsidR="085682D4" w:rsidRDefault="085682D4" w:rsidP="0865B544">
      <w:pPr>
        <w:spacing w:after="200"/>
        <w:jc w:val="center"/>
      </w:pPr>
      <w:r w:rsidRPr="0865B544">
        <w:rPr>
          <w:rFonts w:ascii="Calibri" w:eastAsia="Calibri" w:hAnsi="Calibri" w:cs="Calibri"/>
          <w:b/>
          <w:bCs/>
          <w:noProof/>
          <w:sz w:val="18"/>
          <w:szCs w:val="18"/>
        </w:rPr>
        <w:t>Figura 6 – Exemplo 2: User Stories e Critérios de Aceite. Fonte: AGUIAR, F. 2018.</w:t>
      </w:r>
    </w:p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1D40CED8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página “Sobre nós” </w:t>
            </w:r>
            <w:r w:rsidR="6269ED34">
              <w:t>Da loja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087815CC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lastRenderedPageBreak/>
              <w:t>COMO</w:t>
            </w:r>
            <w:r>
              <w:t xml:space="preserve">: </w:t>
            </w:r>
            <w:r w:rsidR="6FCC5386">
              <w:t>Administrador</w:t>
            </w:r>
            <w:r w:rsidR="239C81C8">
              <w:t xml:space="preserve"> </w:t>
            </w:r>
          </w:p>
          <w:p w14:paraId="32A7E2B1" w14:textId="0E5BCD06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17066A5C">
              <w:t>Alterar</w:t>
            </w:r>
            <w:r w:rsidR="72DA063F">
              <w:t xml:space="preserve"> página “Sobre nós” Da loja</w:t>
            </w:r>
          </w:p>
          <w:p w14:paraId="6DB06682" w14:textId="53200274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28EB94E0">
              <w:t>Atualizar informações necessárias da loja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25476551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6CFAD1FB">
              <w:t xml:space="preserve">Administrador </w:t>
            </w:r>
            <w:r w:rsidR="19757982">
              <w:t>está logado</w:t>
            </w:r>
          </w:p>
          <w:p w14:paraId="133EFED9" w14:textId="37F3612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647F6387">
              <w:t>Ele adentra a aba de “Sobre nós”</w:t>
            </w:r>
          </w:p>
          <w:p w14:paraId="72C38D4A" w14:textId="32B24ED2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B74D982">
              <w:t xml:space="preserve">alterar ou </w:t>
            </w:r>
            <w:r w:rsidR="54677761">
              <w:t>atualizar a lista de funcionários da loj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89CA11B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511FDB3E">
              <w:t>O administrador está logado</w:t>
            </w:r>
          </w:p>
          <w:p w14:paraId="2C48CDD6" w14:textId="6E86E35B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4D3838CD">
              <w:t>Ele adentrar a página de “Sobre Nós”</w:t>
            </w:r>
          </w:p>
          <w:p w14:paraId="0F0693AD" w14:textId="00FCCBB5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51854272">
              <w:t xml:space="preserve">ele pode alterar ou atualizar a </w:t>
            </w:r>
            <w:r w:rsidR="15680DB2">
              <w:t>localização da loja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4268285A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r w:rsidR="005F7AE4">
        <w:t xml:space="preserve">Figura </w:t>
      </w:r>
      <w:fldSimple w:instr=" SEQ Figura \* ARABIC ">
        <w:r w:rsidR="005F7AE4">
          <w:rPr>
            <w:noProof/>
          </w:rPr>
          <w:t>6</w:t>
        </w:r>
      </w:fldSimple>
      <w:r w:rsidR="005F7AE4">
        <w:t xml:space="preserve"> – Exemplo 2: </w:t>
      </w:r>
      <w:proofErr w:type="spellStart"/>
      <w:r w:rsidR="005F7AE4">
        <w:t>User</w:t>
      </w:r>
      <w:proofErr w:type="spellEnd"/>
      <w:r w:rsidR="005F7AE4">
        <w:t xml:space="preserve"> Stories e Critérios de Aceite</w:t>
      </w:r>
      <w:r w:rsidR="005F7AE4">
        <w:rPr>
          <w:noProof/>
        </w:rPr>
        <w:t>. Fonte: AGUIAR, F. 2018</w:t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354" w:type="dxa"/>
        <w:tblLook w:val="04A0" w:firstRow="1" w:lastRow="0" w:firstColumn="1" w:lastColumn="0" w:noHBand="0" w:noVBand="1"/>
      </w:tblPr>
      <w:tblGrid>
        <w:gridCol w:w="1233"/>
        <w:gridCol w:w="7121"/>
      </w:tblGrid>
      <w:tr w:rsidR="00F30029" w:rsidRPr="00745783" w14:paraId="363AF1EC" w14:textId="77777777" w:rsidTr="004E002F">
        <w:trPr>
          <w:trHeight w:val="362"/>
        </w:trPr>
        <w:tc>
          <w:tcPr>
            <w:tcW w:w="8354" w:type="dxa"/>
            <w:gridSpan w:val="2"/>
            <w:vAlign w:val="center"/>
          </w:tcPr>
          <w:p w14:paraId="0F39C4AE" w14:textId="7EC0D707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e da loja</w:t>
            </w:r>
          </w:p>
        </w:tc>
      </w:tr>
      <w:tr w:rsidR="00F30029" w14:paraId="47D55A36" w14:textId="77777777" w:rsidTr="004E002F">
        <w:trPr>
          <w:trHeight w:val="995"/>
        </w:trPr>
        <w:tc>
          <w:tcPr>
            <w:tcW w:w="8354" w:type="dxa"/>
            <w:gridSpan w:val="2"/>
          </w:tcPr>
          <w:p w14:paraId="0E5FB2BE" w14:textId="77777777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a e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4E002F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120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abrir </w:t>
            </w:r>
            <w:r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0F30029" w:rsidRPr="001137C6" w14:paraId="12BA7650" w14:textId="77777777" w:rsidTr="004E002F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120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4E002F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120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3CCB2895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apenas sua</w:t>
            </w:r>
            <w:r w:rsidR="008C0546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F30029" w:rsidRPr="004F21EF" w14:paraId="7821A25C" w14:textId="77777777" w:rsidTr="004E002F">
        <w:trPr>
          <w:trHeight w:val="55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120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>cpf e senha estando incorreto seu login</w:t>
            </w:r>
          </w:p>
          <w:p w14:paraId="4666FDC1" w14:textId="77777777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cpf ou senha incorreta</w:t>
            </w:r>
          </w:p>
        </w:tc>
      </w:tr>
    </w:tbl>
    <w:p w14:paraId="2615EF80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058D07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359" w:type="dxa"/>
        <w:tblLook w:val="04A0" w:firstRow="1" w:lastRow="0" w:firstColumn="1" w:lastColumn="0" w:noHBand="0" w:noVBand="1"/>
      </w:tblPr>
      <w:tblGrid>
        <w:gridCol w:w="1276"/>
        <w:gridCol w:w="7083"/>
      </w:tblGrid>
      <w:tr w:rsidR="00F30029" w:rsidRPr="00745783" w14:paraId="323F9AC9" w14:textId="77777777" w:rsidTr="004E002F">
        <w:trPr>
          <w:trHeight w:val="416"/>
        </w:trPr>
        <w:tc>
          <w:tcPr>
            <w:tcW w:w="8359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4E002F">
        <w:tc>
          <w:tcPr>
            <w:tcW w:w="8359" w:type="dxa"/>
            <w:gridSpan w:val="2"/>
          </w:tcPr>
          <w:p w14:paraId="4D21DFC5" w14:textId="7227FC8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030EBADB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4E002F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3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2346BFAB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 produtos no seu carrinho</w:t>
            </w:r>
          </w:p>
          <w:p w14:paraId="43503EB5" w14:textId="5C60E4B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 alterar os itens do carrinho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45EB7BB8">
              <w:rPr>
                <w:rFonts w:ascii="Calibri" w:eastAsia="Calibri" w:hAnsi="Calibri" w:cs="Calibri"/>
                <w:color w:val="000000" w:themeColor="text1"/>
              </w:rPr>
              <w:t>como quantidade do mesmo produto</w:t>
            </w:r>
            <w:r w:rsidR="49A22990" w:rsidRPr="58175E29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66872A52">
              <w:rPr>
                <w:rFonts w:ascii="Calibri" w:eastAsia="Calibri" w:hAnsi="Calibri" w:cs="Calibri"/>
                <w:color w:val="000000" w:themeColor="text1"/>
              </w:rPr>
              <w:t xml:space="preserve">tamanho </w:t>
            </w:r>
            <w:r w:rsidR="49A22990" w:rsidRPr="64BE7DF7">
              <w:rPr>
                <w:rFonts w:ascii="Calibri" w:eastAsia="Calibri" w:hAnsi="Calibri" w:cs="Calibri"/>
                <w:color w:val="000000" w:themeColor="text1"/>
              </w:rPr>
              <w:t xml:space="preserve">das peças </w:t>
            </w:r>
            <w:r w:rsidR="49A22990" w:rsidRPr="4FD5FC95">
              <w:rPr>
                <w:rFonts w:ascii="Calibri" w:eastAsia="Calibri" w:hAnsi="Calibri" w:cs="Calibri"/>
                <w:color w:val="000000" w:themeColor="text1"/>
              </w:rPr>
              <w:t xml:space="preserve">e </w:t>
            </w:r>
            <w:r w:rsidR="49A22990" w:rsidRPr="03170D63">
              <w:rPr>
                <w:rFonts w:ascii="Calibri" w:eastAsia="Calibri" w:hAnsi="Calibri" w:cs="Calibri"/>
                <w:color w:val="000000" w:themeColor="text1"/>
              </w:rPr>
              <w:t xml:space="preserve">retirar produtos não </w:t>
            </w:r>
            <w:r w:rsidR="49A22990" w:rsidRPr="45388BC8">
              <w:rPr>
                <w:rFonts w:ascii="Calibri" w:eastAsia="Calibri" w:hAnsi="Calibri" w:cs="Calibri"/>
                <w:color w:val="000000" w:themeColor="text1"/>
              </w:rPr>
              <w:t>mais desejados.</w:t>
            </w:r>
          </w:p>
        </w:tc>
      </w:tr>
      <w:tr w:rsidR="00F30029" w:rsidRPr="001137C6" w14:paraId="005AEC88" w14:textId="77777777" w:rsidTr="004E002F"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3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08EA0762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765BAB2D">
              <w:t xml:space="preserve">Adicionar produtos ao carrinho </w:t>
            </w:r>
            <w:r w:rsidR="72DBC42B">
              <w:t>que não estão mais em estoque</w:t>
            </w:r>
          </w:p>
          <w:p w14:paraId="26A0C2B9" w14:textId="4C2AA58C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incapaz de adicionar mais produtos do mesmo item a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0BFF09C" w14:textId="77777777" w:rsidR="008C0546" w:rsidRDefault="008C05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C09BF6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71AE75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70CD38C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A5AACD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B7F8B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7E5E0E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67E0E4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8C1C38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D4BD0C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F90F1C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3E9BF6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A082165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4F59D7C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AB83D4" w14:textId="77777777" w:rsidR="001F1F64" w:rsidRDefault="001F1F64" w:rsidP="00FA629D">
      <w:pPr>
        <w:pStyle w:val="Ttulo1"/>
      </w:pPr>
    </w:p>
    <w:p w14:paraId="6180C566" w14:textId="77777777" w:rsidR="001D6E7E" w:rsidRDefault="001D6E7E" w:rsidP="001D6E7E"/>
    <w:p w14:paraId="58AF72C8" w14:textId="77777777" w:rsidR="001D6E7E" w:rsidRPr="001D6E7E" w:rsidRDefault="001D6E7E" w:rsidP="001D6E7E"/>
    <w:p w14:paraId="10B46963" w14:textId="34BBD5EA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0DD8520A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3ED00B0C" wp14:editId="380CE386">
            <wp:extent cx="7239627" cy="4999153"/>
            <wp:effectExtent l="0" t="0" r="0" b="0"/>
            <wp:docPr id="74966267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62670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39627" cy="499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19CABFDB" w:rsidR="00851CA4" w:rsidRDefault="00B30CAF" w:rsidP="00FA629D">
      <w:r w:rsidRPr="00B30CAF">
        <w:rPr>
          <w:noProof/>
        </w:rPr>
        <w:drawing>
          <wp:inline distT="0" distB="0" distL="0" distR="0" wp14:anchorId="122F00FD" wp14:editId="4FE05E73">
            <wp:extent cx="8892540" cy="3021965"/>
            <wp:effectExtent l="0" t="0" r="3810" b="6985"/>
            <wp:docPr id="1055696203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696203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5F08" w14:textId="2A970575" w:rsidR="00F57874" w:rsidRDefault="00F57874" w:rsidP="00FA629D">
      <w:r>
        <w:object w:dxaOrig="1520" w:dyaOrig="987" w14:anchorId="615378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0.35pt;height:90.65pt" o:ole="">
            <v:imagedata r:id="rId16" o:title=""/>
          </v:shape>
          <o:OLEObject Type="Embed" ProgID="Package" ShapeID="_x0000_i1025" DrawAspect="Icon" ObjectID="_1806699319" r:id="rId17"/>
        </w:object>
      </w:r>
    </w:p>
    <w:p w14:paraId="21D7ACA7" w14:textId="77777777" w:rsidR="00F57874" w:rsidRDefault="00F57874" w:rsidP="00FA629D"/>
    <w:p w14:paraId="336E6308" w14:textId="5F01304C" w:rsidR="00851CA4" w:rsidRDefault="00851CA4" w:rsidP="00FA629D"/>
    <w:p w14:paraId="01E481D0" w14:textId="68BC5EF4" w:rsidR="00FA629D" w:rsidRDefault="00FA629D" w:rsidP="0089163D">
      <w:pPr>
        <w:pStyle w:val="Legenda"/>
        <w:spacing w:before="120"/>
      </w:pPr>
      <w:bookmarkStart w:id="17" w:name="_Toc96267031"/>
      <w:bookmarkStart w:id="18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0" w:name="_Toc96277162"/>
      <w:bookmarkStart w:id="21" w:name="_Toc161760124"/>
      <w:r>
        <w:lastRenderedPageBreak/>
        <w:t xml:space="preserve">Figura </w:t>
      </w:r>
      <w:fldSimple w:instr=" SEQ Figura \* ARABIC ">
        <w:r w:rsidR="005F7AE4">
          <w:rPr>
            <w:noProof/>
          </w:rPr>
          <w:t>8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1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2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3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4"/>
      <w:footerReference w:type="default" r:id="rId25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588EDA" w14:textId="77777777" w:rsidR="00F94C7D" w:rsidRDefault="00F94C7D" w:rsidP="004E16B3">
      <w:pPr>
        <w:spacing w:after="0" w:line="240" w:lineRule="auto"/>
      </w:pPr>
      <w:r>
        <w:separator/>
      </w:r>
    </w:p>
  </w:endnote>
  <w:endnote w:type="continuationSeparator" w:id="0">
    <w:p w14:paraId="5AFB593D" w14:textId="77777777" w:rsidR="00F94C7D" w:rsidRDefault="00F94C7D" w:rsidP="004E16B3">
      <w:pPr>
        <w:spacing w:after="0" w:line="240" w:lineRule="auto"/>
      </w:pPr>
      <w:r>
        <w:continuationSeparator/>
      </w:r>
    </w:p>
  </w:endnote>
  <w:endnote w:type="continuationNotice" w:id="1">
    <w:p w14:paraId="1CB4F9B5" w14:textId="77777777" w:rsidR="00F94C7D" w:rsidRDefault="00F94C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EEBC5B" w14:textId="77777777" w:rsidR="00F94C7D" w:rsidRDefault="00F94C7D" w:rsidP="004E16B3">
      <w:pPr>
        <w:spacing w:after="0" w:line="240" w:lineRule="auto"/>
      </w:pPr>
      <w:r>
        <w:separator/>
      </w:r>
    </w:p>
  </w:footnote>
  <w:footnote w:type="continuationSeparator" w:id="0">
    <w:p w14:paraId="50913276" w14:textId="77777777" w:rsidR="00F94C7D" w:rsidRDefault="00F94C7D" w:rsidP="004E16B3">
      <w:pPr>
        <w:spacing w:after="0" w:line="240" w:lineRule="auto"/>
      </w:pPr>
      <w:r>
        <w:continuationSeparator/>
      </w:r>
    </w:p>
  </w:footnote>
  <w:footnote w:type="continuationNotice" w:id="1">
    <w:p w14:paraId="42C653FB" w14:textId="77777777" w:rsidR="00F94C7D" w:rsidRDefault="00F94C7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54CB"/>
    <w:rsid w:val="004C7304"/>
    <w:rsid w:val="004D2EBC"/>
    <w:rsid w:val="004E002F"/>
    <w:rsid w:val="004E16B3"/>
    <w:rsid w:val="004E2E2C"/>
    <w:rsid w:val="004E7EF1"/>
    <w:rsid w:val="004F0339"/>
    <w:rsid w:val="004F0A94"/>
    <w:rsid w:val="004F7EF6"/>
    <w:rsid w:val="00501B45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604C"/>
    <w:rsid w:val="00CE7AA7"/>
    <w:rsid w:val="00CF1678"/>
    <w:rsid w:val="00CF2616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speakerdeck.com/fabiogr/product-backlog-buildin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microsoft.com/office/2007/relationships/hdphoto" Target="media/hdphoto1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://www.productbacklogbuilding.com/canvas/PBB_Canvas.pdf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1461</Words>
  <Characters>7895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338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21T03:09:00Z</dcterms:created>
  <dcterms:modified xsi:type="dcterms:W3CDTF">2025-04-21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